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p>
    <w:bookmarkStart w:id="20" w:name="X8e2f44aad53a3f4426fcd06af89db197e96061b"/>
    <w:p>
      <w:pPr>
        <w:pStyle w:val="Heading1"/>
      </w:pPr>
      <w:r>
        <w:t xml:space="preserve">Cover Letter for Marine Engineer Position</w:t>
      </w:r>
    </w:p>
    <w:p>
      <w:pPr>
        <w:pStyle w:val="FirstParagraph"/>
      </w:pPr>
      <w:r>
        <w:rPr>
          <w:bCs/>
          <w:b/>
        </w:rPr>
        <w:t xml:space="preserve">John Doe</w:t>
      </w:r>
      <w:r>
        <w:br/>
      </w:r>
      <w:r>
        <w:t xml:space="preserve">123 Engineering Street</w:t>
      </w:r>
      <w:r>
        <w:br/>
      </w:r>
      <w:r>
        <w:t xml:space="preserve">Manchester, M1 2AB</w:t>
      </w:r>
      <w:r>
        <w:br/>
      </w:r>
      <w:r>
        <w:t xml:space="preserve">United Kingdom</w:t>
      </w:r>
      <w:r>
        <w:br/>
      </w:r>
      <w:r>
        <w:t xml:space="preserve">john.doe@example.com | +44 7900 123456</w:t>
      </w:r>
    </w:p>
    <w:p>
      <w:pPr>
        <w:pStyle w:val="BodyText"/>
      </w:pPr>
      <w:r>
        <w:t xml:space="preserve">Dear [Hiring Manager's Name],</w:t>
      </w:r>
      <w:r>
        <w:br/>
      </w:r>
      <w:r>
        <w:t xml:space="preserve">[Company Name]</w:t>
      </w:r>
      <w:r>
        <w:br/>
      </w:r>
      <w:r>
        <w:t xml:space="preserve">[Company Address]</w:t>
      </w:r>
      <w:r>
        <w:br/>
      </w:r>
      <w:r>
        <w:t xml:space="preserve">Manchester, M1 2AB</w:t>
      </w:r>
      <w:r>
        <w:br/>
      </w:r>
      <w:r>
        <w:t xml:space="preserve">United Kingdom</w:t>
      </w:r>
    </w:p>
    <w:p>
      <w:pPr>
        <w:pStyle w:val="BodyText"/>
      </w:pPr>
      <w:r>
        <w:t xml:space="preserve">I am writing to apply for the Marine Engineer position at your esteemed organization in Manchester, United Kingdom. With a robust academic background in marine engineering and over seven years of hands-on experience in designing, maintaining, and optimizing marine propulsion systems, I am confident in my ability to contribute meaningfully to your team. This opportunity aligns perfectly with my career goals and passion for advancing maritime technologies while supporting the vital industries that thrive in the United Kingdom Manchester region.</w:t>
      </w:r>
    </w:p>
    <w:p>
      <w:pPr>
        <w:pStyle w:val="BodyText"/>
      </w:pPr>
      <w:r>
        <w:t xml:space="preserve">The maritime sector is a cornerstone of the UK economy, and Manchester’s strategic location as a hub for trade, logistics, and innovation makes it an ideal setting for a Marine Engineer. My expertise spans both traditional and cutting-edge marine systems, including diesel engines, electrical propulsion units, and environmental compliance protocols. I am particularly drawn to this role because of your organization’s reputation for excellence in engineering solutions that prioritize sustainability and operational efficiency—values that resonate deeply with my professional philosophy.</w:t>
      </w:r>
    </w:p>
    <w:p>
      <w:pPr>
        <w:pStyle w:val="BodyText"/>
      </w:pPr>
      <w:r>
        <w:t xml:space="preserve">During my career as a Marine Engineer, I have worked on a diverse range of projects across the United Kingdom, from retrofitting cargo ships with emission-reducing technologies to overseeing the maintenance of offshore wind farm support vessels. In my most recent role at [Previous Company Name] in Liverpool, I led a team responsible for optimizing engine performance on 20+ vessels operating in the North Sea. By implementing predictive maintenance strategies and leveraging data analytics, we reduced downtime by 30% and improved fuel efficiency by 18%. These achievements underscore my commitment to delivering results that align with the rigorous standards of the maritime industry.</w:t>
      </w:r>
    </w:p>
    <w:p>
      <w:pPr>
        <w:pStyle w:val="BodyText"/>
      </w:pPr>
      <w:r>
        <w:t xml:space="preserve">What sets me apart as a Marine Engineer is my ability to combine technical expertise with a deep understanding of regulatory frameworks. I hold certifications from the Marine Engineers’ Association (MEA) and am well-versed in international maritime laws, including those enforced by the International Maritime Organization (IMO). In Manchester, where compliance with environmental regulations is increasingly critical, this knowledge ensures that I can design and implement solutions that meet both operational and ecological requirements. For instance, during a recent project at [Previous Company Name], I spearheaded the integration of hybrid propulsion systems on a fleet of ferries, reducing carbon emissions by 25% while maintaining performance benchmarks.</w:t>
      </w:r>
    </w:p>
    <w:p>
      <w:pPr>
        <w:pStyle w:val="BodyText"/>
      </w:pPr>
      <w:r>
        <w:t xml:space="preserve">Manchester’s growing focus on sustainable shipping and green technologies has further solidified my interest in this role. As a Marine Engineer, I am passionate about contributing to the UK’s net-zero goals through innovative engineering practices. I have closely followed developments in hydrogen-powered vessels and electric propulsion systems, which are gaining traction in the region. My ability to adapt to emerging technologies and collaborate with cross-functional teams ensures that I can support your organization’s vision of leading the maritime industry into a more sustainable future.</w:t>
      </w:r>
    </w:p>
    <w:p>
      <w:pPr>
        <w:pStyle w:val="BodyText"/>
      </w:pPr>
      <w:r>
        <w:t xml:space="preserve">My experience is not limited to technical skills alone. I have also developed strong leadership and communication abilities through my work in multidisciplinary teams. Whether coordinating with shipbuilders, liaising with port authorities, or mentoring junior engineers, I prioritize clarity, accountability, and teamwork. In Manchester’s dynamic industrial landscape, where collaboration between engineering firms and local stakeholders is essential, these skills will enable me to contribute effectively to your projects.</w:t>
      </w:r>
    </w:p>
    <w:p>
      <w:pPr>
        <w:pStyle w:val="BodyText"/>
      </w:pPr>
      <w:r>
        <w:t xml:space="preserve">One of the aspects I admire most about the United Kingdom Manchester area is its blend of historical maritime heritage and modern innovation. The city’s role as a gateway for trade and its proximity to major ports like Liverpool and Hull make it a strategic location for marine engineering professionals. I am eager to bring my expertise to an organization that values both technical excellence and community impact, ensuring that our work supports the region’s economic growth while protecting its natural resources.</w:t>
      </w:r>
    </w:p>
    <w:p>
      <w:pPr>
        <w:pStyle w:val="BodyText"/>
      </w:pPr>
      <w:r>
        <w:t xml:space="preserve">In closing, I would be honored to join your team as a Marine Engineer and contribute my skills, experience, and dedication to your mission. I am confident that my background in marine systems, combined with my passion for sustainable engineering, makes me an ideal candidate for this position. Thank you for considering my application. I look forward to the opportunity to discuss how I can add value to your organization.</w:t>
      </w:r>
    </w:p>
    <w:p>
      <w:pPr>
        <w:pStyle w:val="BodyText"/>
      </w:pPr>
      <w:r>
        <w:t xml:space="preserve">Best regards,</w:t>
      </w:r>
      <w:r>
        <w:br/>
      </w:r>
      <w:r>
        <w:t xml:space="preserve">John Doe</w:t>
      </w:r>
    </w:p>
    <w:p>
      <w:pPr>
        <w:pStyle w:val="BodyText"/>
      </w:pPr>
      <w:r>
        <w:rPr>
          <w:bCs/>
          <w:b/>
        </w:rPr>
        <w:t xml:space="preserve">Note:</w:t>
      </w:r>
      <w:r>
        <w:t xml:space="preserve"> </w:t>
      </w:r>
      <w:r>
        <w:t xml:space="preserve">This cover letter is tailored for a Marine Engineer position in the United Kingdom Manchester area. Adjust [Hiring Manager's Name], [Company Name], and [Previous Company Name] to reflect specific detai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dc:title>
  <dc:creator/>
  <dc:language>en</dc:language>
  <cp:keywords/>
  <dcterms:created xsi:type="dcterms:W3CDTF">2025-12-12T03:41:52Z</dcterms:created>
  <dcterms:modified xsi:type="dcterms:W3CDTF">2025-12-12T03:41:52Z</dcterms:modified>
</cp:coreProperties>
</file>

<file path=docProps/custom.xml><?xml version="1.0" encoding="utf-8"?>
<Properties xmlns="http://schemas.openxmlformats.org/officeDocument/2006/custom-properties" xmlns:vt="http://schemas.openxmlformats.org/officeDocument/2006/docPropsVTypes"/>
</file>